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èse Maxime</w:t>
      </w:r>
    </w:p>
    <w:p>
      <w:pPr>
        <w:pStyle w:val="Author"/>
      </w:pPr>
      <w:r>
        <w:t xml:space="preserve">Thomas HUSSON</w:t>
      </w:r>
    </w:p>
    <w:p>
      <w:pPr>
        <w:pStyle w:val="Date"/>
      </w:pPr>
      <w:r>
        <w:t xml:space="preserve">2025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mport-de-la-base-de-données"/>
    <w:p>
      <w:pPr>
        <w:pStyle w:val="Heading1"/>
      </w:pPr>
      <w:r>
        <w:t xml:space="preserve">Import de la base de données</w:t>
      </w:r>
    </w:p>
    <w:p>
      <w:pPr>
        <w:pStyle w:val="SourceCode"/>
      </w:pPr>
      <w:r>
        <w:rPr>
          <w:rStyle w:val="FunctionTok"/>
        </w:rPr>
        <w:t xml:space="preserve">gs4_deau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s/d/1BCyyBKTPQfziZELA-KFJdgEfqjHrfbSvQsqbAyiUTRk/edit?gid=803820517#gid=8038205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pieThomas"</w:t>
      </w:r>
      <w:r>
        <w:br/>
      </w:r>
      <w:r>
        <w:rPr>
          <w:rStyle w:val="NormalTok"/>
        </w:rPr>
        <w:t xml:space="preserve">)</w:t>
      </w:r>
    </w:p>
    <w:bookmarkEnd w:id="20"/>
    <w:bookmarkStart w:id="23" w:name="statistiques-descriptives"/>
    <w:p>
      <w:pPr>
        <w:pStyle w:val="Heading1"/>
      </w:pPr>
      <w:r>
        <w:t xml:space="preserve">Statistiques descriptives</w:t>
      </w:r>
    </w:p>
    <w:bookmarkStart w:id="21" w:name="recodages-des-variables-pour-lisibilité"/>
    <w:p>
      <w:pPr>
        <w:pStyle w:val="Heading2"/>
      </w:pPr>
      <w:r>
        <w:t xml:space="preserve">Recodages des variables pour lisibilité</w:t>
      </w:r>
    </w:p>
    <w:p>
      <w:pPr>
        <w:pStyle w:val="SourceCode"/>
      </w:pPr>
      <w:r>
        <w:rPr>
          <w:rStyle w:val="CommentTok"/>
        </w:rPr>
        <w:t xml:space="preserve">#Factor l'Âge dans le bon ordre :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_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_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e 30 et 39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ntre 40 et 49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ntre 50 et 59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ntre 60 et 69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lus de 70 ans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Factor la durée d'installation dans le bon ordre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_Duree_d_instal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_Duree_d_instal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ins de 5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Entre 5 et 9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Entre 10 et 19 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Plus de 20 ans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Factor les types d'activité dans le bon ordre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_Type_d_activ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_Type_d_activ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lusivement libéral en cabi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Essentiellement libéral avec activité universit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Essentiellement libéral avec activité de régulation/PD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ixte (libéral + hospitaliè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)))</w:t>
      </w:r>
    </w:p>
    <w:bookmarkEnd w:id="21"/>
    <w:bookmarkStart w:id="22" w:name="Xdaa6b3eb7f9e0a6b5f9044a6b5b15981967993d"/>
    <w:p>
      <w:pPr>
        <w:pStyle w:val="Heading2"/>
      </w:pPr>
      <w:r>
        <w:t xml:space="preserve">Tableau 1 : Caractéristiques démographiques et professionnelles des médecins généralistes selon le mode d’exerci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e (Homm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Â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tre 30 et 3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tre 40 et 4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tre 50 et 5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tre 60 et 6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de 70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ée d'installation (anné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ins de 5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tre 5 et 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tre 10 et 1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de 20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d'activi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clusivement libéral en cabi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sentiellement libéral avec activité univers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sentiellement libéral avec activité de régulation/PD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xte (libéral + hospitaliè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sultations avec rendez-v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sultations sans rendez-v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utres consult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èse Maxime</dc:title>
  <dc:creator>Thomas HUSSON</dc:creator>
  <cp:keywords/>
  <dcterms:created xsi:type="dcterms:W3CDTF">2025-10-23T12:33:13Z</dcterms:created>
  <dcterms:modified xsi:type="dcterms:W3CDTF">2025-10-23T12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1</vt:lpwstr>
  </property>
  <property fmtid="{D5CDD505-2E9C-101B-9397-08002B2CF9AE}" pid="3" name="geometry">
    <vt:lpwstr>margin=2.5cm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